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0B9D" w:rsidRPr="007C7725" w:rsidRDefault="00AA0B9D" w:rsidP="00AA0B9D">
      <w:pPr>
        <w:pStyle w:val="Default"/>
        <w:rPr>
          <w:rFonts w:ascii="Times New Roman" w:hAnsi="Times New Roman" w:cs="Times New Roman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b/>
          <w:bCs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 </w:t>
      </w:r>
      <w:r w:rsidRPr="007C7725">
        <w:rPr>
          <w:rFonts w:ascii="Times New Roman" w:hAnsi="Times New Roman" w:cs="Times New Roman"/>
          <w:b/>
          <w:bCs/>
          <w:color w:val="auto"/>
        </w:rPr>
        <w:t xml:space="preserve">FAC SIMILE- ACCORDO DI RISERVATEZZA (NON DISCLOSURE AGREEMENT)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</w:p>
    <w:p w:rsidR="00AA0B9D" w:rsidRPr="007C7725" w:rsidRDefault="00AA0B9D" w:rsidP="00AA0B9D">
      <w:pPr>
        <w:pStyle w:val="Default"/>
        <w:jc w:val="center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>TRA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(se persona giuridica) _____________, CF e P.IVA __________, con sede legale in _______, rappresentata dal signor/ dott.______, domiciliato per la carica in ______, cod. fisc. _______ in qualità di_______(Amministratore Delgato/Presidente/altro) di _________, </w:t>
      </w:r>
    </w:p>
    <w:p w:rsidR="008442C4" w:rsidRDefault="008442C4" w:rsidP="00AA0B9D">
      <w:pPr>
        <w:pStyle w:val="Default"/>
        <w:rPr>
          <w:rFonts w:ascii="Times New Roman" w:hAnsi="Times New Roman" w:cs="Times New Roman"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(se persona fisica) il signor _______________, CF___________________, nato a____________, il _____, residente in _________________________________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(nel seguito denominata </w:t>
      </w:r>
      <w:r w:rsidRPr="007C7725">
        <w:rPr>
          <w:rFonts w:ascii="Times New Roman" w:hAnsi="Times New Roman" w:cs="Times New Roman"/>
          <w:b/>
          <w:bCs/>
          <w:color w:val="auto"/>
        </w:rPr>
        <w:t>Parte Rivelante</w:t>
      </w:r>
      <w:r w:rsidRPr="007C7725">
        <w:rPr>
          <w:rFonts w:ascii="Times New Roman" w:hAnsi="Times New Roman" w:cs="Times New Roman"/>
          <w:color w:val="auto"/>
        </w:rPr>
        <w:t xml:space="preserve">)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</w:p>
    <w:p w:rsidR="00AA0B9D" w:rsidRPr="007C7725" w:rsidRDefault="00AA0B9D" w:rsidP="00AA0B9D">
      <w:pPr>
        <w:pStyle w:val="Default"/>
        <w:jc w:val="center"/>
        <w:rPr>
          <w:rFonts w:ascii="Times New Roman" w:hAnsi="Times New Roman" w:cs="Times New Roman"/>
          <w:b/>
          <w:bCs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>E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>START&amp;UP INVESTMENTS SRL, C</w:t>
      </w:r>
      <w:r w:rsidR="008442C4">
        <w:rPr>
          <w:rFonts w:ascii="Times New Roman" w:hAnsi="Times New Roman" w:cs="Times New Roman"/>
          <w:color w:val="auto"/>
        </w:rPr>
        <w:t>.</w:t>
      </w:r>
      <w:r w:rsidRPr="007C7725">
        <w:rPr>
          <w:rFonts w:ascii="Times New Roman" w:hAnsi="Times New Roman" w:cs="Times New Roman"/>
          <w:color w:val="auto"/>
        </w:rPr>
        <w:t>O</w:t>
      </w:r>
      <w:r w:rsidR="008442C4">
        <w:rPr>
          <w:rFonts w:ascii="Times New Roman" w:hAnsi="Times New Roman" w:cs="Times New Roman"/>
          <w:color w:val="auto"/>
        </w:rPr>
        <w:t>.</w:t>
      </w:r>
      <w:r w:rsidRPr="007C7725">
        <w:rPr>
          <w:rFonts w:ascii="Times New Roman" w:hAnsi="Times New Roman" w:cs="Times New Roman"/>
          <w:color w:val="auto"/>
        </w:rPr>
        <w:t>E</w:t>
      </w:r>
      <w:r w:rsidR="008442C4">
        <w:rPr>
          <w:rFonts w:ascii="Times New Roman" w:hAnsi="Times New Roman" w:cs="Times New Roman"/>
          <w:color w:val="auto"/>
        </w:rPr>
        <w:t>.</w:t>
      </w:r>
      <w:r w:rsidRPr="007C7725">
        <w:rPr>
          <w:rFonts w:ascii="Times New Roman" w:hAnsi="Times New Roman" w:cs="Times New Roman"/>
          <w:color w:val="auto"/>
        </w:rPr>
        <w:t xml:space="preserve"> </w:t>
      </w:r>
      <w:r w:rsidR="008442C4">
        <w:rPr>
          <w:rFonts w:ascii="Times New Roman" w:hAnsi="Times New Roman" w:cs="Times New Roman"/>
          <w:color w:val="auto"/>
        </w:rPr>
        <w:t>28595</w:t>
      </w:r>
      <w:r w:rsidRPr="007C7725">
        <w:rPr>
          <w:rFonts w:ascii="Times New Roman" w:hAnsi="Times New Roman" w:cs="Times New Roman"/>
          <w:color w:val="auto"/>
        </w:rPr>
        <w:t xml:space="preserve">, con sede legale in </w:t>
      </w:r>
      <w:r w:rsidR="008442C4">
        <w:rPr>
          <w:rFonts w:ascii="Times New Roman" w:hAnsi="Times New Roman" w:cs="Times New Roman"/>
          <w:color w:val="auto"/>
        </w:rPr>
        <w:t>San Marino, Via Tre Settembre, 154 - Dogana</w:t>
      </w:r>
      <w:r w:rsidRPr="007C7725">
        <w:rPr>
          <w:rFonts w:ascii="Times New Roman" w:hAnsi="Times New Roman" w:cs="Times New Roman"/>
          <w:color w:val="auto"/>
        </w:rPr>
        <w:t xml:space="preserve">, rappresentata dal signor/ dott.______, domiciliato per la carica in ______, cod. fisc. _______ in qualità di_______(Amministratore Delegato/Presidente/altro) di _________,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>(nel seguito denominat</w:t>
      </w:r>
      <w:r w:rsidRPr="007C7725">
        <w:rPr>
          <w:rFonts w:ascii="Times New Roman" w:hAnsi="Times New Roman" w:cs="Times New Roman"/>
          <w:color w:val="auto"/>
        </w:rPr>
        <w:t>a</w:t>
      </w:r>
      <w:r w:rsidRPr="007C7725">
        <w:rPr>
          <w:rFonts w:ascii="Times New Roman" w:hAnsi="Times New Roman" w:cs="Times New Roman"/>
          <w:color w:val="auto"/>
        </w:rPr>
        <w:t xml:space="preserve"> </w:t>
      </w:r>
      <w:r w:rsidRPr="007C7725">
        <w:rPr>
          <w:rFonts w:ascii="Times New Roman" w:hAnsi="Times New Roman" w:cs="Times New Roman"/>
          <w:b/>
          <w:bCs/>
          <w:color w:val="auto"/>
        </w:rPr>
        <w:t>Parte Ricevente</w:t>
      </w:r>
      <w:r w:rsidRPr="007C7725">
        <w:rPr>
          <w:rFonts w:ascii="Times New Roman" w:hAnsi="Times New Roman" w:cs="Times New Roman"/>
          <w:color w:val="auto"/>
        </w:rPr>
        <w:t xml:space="preserve">)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b/>
          <w:bCs/>
          <w:color w:val="auto"/>
        </w:rPr>
      </w:pPr>
    </w:p>
    <w:p w:rsidR="00AA0B9D" w:rsidRPr="007C7725" w:rsidRDefault="00AA0B9D" w:rsidP="00AA0B9D">
      <w:pPr>
        <w:pStyle w:val="Default"/>
        <w:jc w:val="center"/>
        <w:rPr>
          <w:rFonts w:ascii="Times New Roman" w:hAnsi="Times New Roman" w:cs="Times New Roman"/>
          <w:b/>
          <w:bCs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>PREMESSO CHE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</w:p>
    <w:p w:rsidR="007C7725" w:rsidRPr="007C7725" w:rsidRDefault="00AA0B9D" w:rsidP="00AA0B9D">
      <w:pPr>
        <w:pStyle w:val="Default"/>
        <w:spacing w:after="13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- Parte Rivelante </w:t>
      </w:r>
      <w:r w:rsidR="007C7725" w:rsidRPr="007C7725">
        <w:rPr>
          <w:rFonts w:ascii="Times New Roman" w:hAnsi="Times New Roman" w:cs="Times New Roman"/>
          <w:color w:val="auto"/>
        </w:rPr>
        <w:t xml:space="preserve">intende sottoporre a Parte Ricevente un’idea </w:t>
      </w:r>
      <w:r w:rsidR="008B09A4">
        <w:rPr>
          <w:rFonts w:ascii="Times New Roman" w:hAnsi="Times New Roman" w:cs="Times New Roman"/>
          <w:color w:val="auto"/>
        </w:rPr>
        <w:t>d’impresa</w:t>
      </w:r>
      <w:r w:rsidR="007C7725" w:rsidRPr="007C7725">
        <w:rPr>
          <w:rFonts w:ascii="Times New Roman" w:hAnsi="Times New Roman" w:cs="Times New Roman"/>
          <w:color w:val="auto"/>
        </w:rPr>
        <w:t xml:space="preserve"> ai fini della </w:t>
      </w:r>
      <w:r w:rsidR="001A3FFE">
        <w:rPr>
          <w:rFonts w:ascii="Times New Roman" w:hAnsi="Times New Roman" w:cs="Times New Roman"/>
          <w:color w:val="auto"/>
        </w:rPr>
        <w:t>valutazione</w:t>
      </w:r>
      <w:r w:rsidR="007C7725" w:rsidRPr="007C7725">
        <w:rPr>
          <w:rFonts w:ascii="Times New Roman" w:hAnsi="Times New Roman" w:cs="Times New Roman"/>
          <w:color w:val="auto"/>
        </w:rPr>
        <w:t xml:space="preserve"> di un possibile partenariato </w:t>
      </w:r>
      <w:r w:rsidR="008B09A4">
        <w:rPr>
          <w:rFonts w:ascii="Times New Roman" w:hAnsi="Times New Roman" w:cs="Times New Roman"/>
          <w:color w:val="auto"/>
        </w:rPr>
        <w:t>imprenditoriale</w:t>
      </w:r>
      <w:r w:rsidR="007C7725" w:rsidRPr="007C7725">
        <w:rPr>
          <w:rFonts w:ascii="Times New Roman" w:hAnsi="Times New Roman" w:cs="Times New Roman"/>
          <w:color w:val="auto"/>
        </w:rPr>
        <w:t>;</w:t>
      </w:r>
    </w:p>
    <w:p w:rsidR="00AA0B9D" w:rsidRPr="007C7725" w:rsidRDefault="007C7725" w:rsidP="00AA0B9D">
      <w:pPr>
        <w:pStyle w:val="Default"/>
        <w:spacing w:after="13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- </w:t>
      </w:r>
      <w:r w:rsidR="001A3FFE">
        <w:rPr>
          <w:rFonts w:ascii="Times New Roman" w:hAnsi="Times New Roman" w:cs="Times New Roman"/>
          <w:color w:val="auto"/>
        </w:rPr>
        <w:t xml:space="preserve">l’idea di cui sopra si basa su </w:t>
      </w:r>
      <w:r w:rsidR="007066D5" w:rsidRPr="007C7725">
        <w:rPr>
          <w:rFonts w:ascii="Times New Roman" w:hAnsi="Times New Roman" w:cs="Times New Roman"/>
          <w:color w:val="auto"/>
        </w:rPr>
        <w:t xml:space="preserve">informazioni di natura confidenziale </w:t>
      </w:r>
      <w:r w:rsidR="007066D5">
        <w:rPr>
          <w:rFonts w:ascii="Times New Roman" w:hAnsi="Times New Roman" w:cs="Times New Roman"/>
          <w:color w:val="auto"/>
        </w:rPr>
        <w:t>di</w:t>
      </w:r>
      <w:r w:rsidRPr="007C7725">
        <w:rPr>
          <w:rFonts w:ascii="Times New Roman" w:hAnsi="Times New Roman" w:cs="Times New Roman"/>
          <w:color w:val="auto"/>
        </w:rPr>
        <w:t xml:space="preserve"> </w:t>
      </w:r>
      <w:r w:rsidR="001A3FFE">
        <w:rPr>
          <w:rFonts w:ascii="Times New Roman" w:hAnsi="Times New Roman" w:cs="Times New Roman"/>
          <w:color w:val="auto"/>
        </w:rPr>
        <w:t xml:space="preserve">Parte Rivelante </w:t>
      </w:r>
      <w:r w:rsidR="00AA0B9D" w:rsidRPr="007C7725">
        <w:rPr>
          <w:rFonts w:ascii="Times New Roman" w:hAnsi="Times New Roman" w:cs="Times New Roman"/>
          <w:color w:val="auto"/>
        </w:rPr>
        <w:t xml:space="preserve">(di seguito “Informazioni Riservate” come definite al successivo art. 3); </w:t>
      </w:r>
    </w:p>
    <w:p w:rsidR="00AA0B9D" w:rsidRPr="007C7725" w:rsidRDefault="00AA0B9D" w:rsidP="00AA0B9D">
      <w:pPr>
        <w:pStyle w:val="Default"/>
        <w:spacing w:after="13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- dette Informazioni Riservate costituiscono per la Parte Rivelante un patrimonio tecnico e commerciale di valore considerevole; </w:t>
      </w:r>
    </w:p>
    <w:p w:rsidR="00AA0B9D" w:rsidRPr="007C7725" w:rsidRDefault="00AA0B9D" w:rsidP="00AA0B9D">
      <w:pPr>
        <w:pStyle w:val="Default"/>
        <w:spacing w:after="13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- </w:t>
      </w:r>
      <w:r w:rsidR="007066D5">
        <w:rPr>
          <w:rFonts w:ascii="Times New Roman" w:hAnsi="Times New Roman" w:cs="Times New Roman"/>
          <w:color w:val="auto"/>
        </w:rPr>
        <w:t xml:space="preserve">per poter procedere nella valutazione di un possibile partenariato </w:t>
      </w:r>
      <w:r w:rsidRPr="007C7725">
        <w:rPr>
          <w:rFonts w:ascii="Times New Roman" w:hAnsi="Times New Roman" w:cs="Times New Roman"/>
          <w:color w:val="auto"/>
        </w:rPr>
        <w:t xml:space="preserve">Parte Ricevente </w:t>
      </w:r>
      <w:r w:rsidR="007066D5">
        <w:rPr>
          <w:rFonts w:ascii="Times New Roman" w:hAnsi="Times New Roman" w:cs="Times New Roman"/>
          <w:color w:val="auto"/>
        </w:rPr>
        <w:t>deve</w:t>
      </w:r>
      <w:r w:rsidRPr="007C7725">
        <w:rPr>
          <w:rFonts w:ascii="Times New Roman" w:hAnsi="Times New Roman" w:cs="Times New Roman"/>
          <w:color w:val="auto"/>
        </w:rPr>
        <w:t xml:space="preserve"> poter disporre delle Informazioni Riservate</w:t>
      </w:r>
      <w:r w:rsidR="007066D5">
        <w:rPr>
          <w:rFonts w:ascii="Times New Roman" w:hAnsi="Times New Roman" w:cs="Times New Roman"/>
          <w:color w:val="auto"/>
        </w:rPr>
        <w:t>. In particolare, tali informazioni sono necessarie per la valutazione di fattibilità e sostenibilità</w:t>
      </w:r>
      <w:r w:rsidRPr="007C7725">
        <w:rPr>
          <w:rFonts w:ascii="Times New Roman" w:hAnsi="Times New Roman" w:cs="Times New Roman"/>
          <w:color w:val="auto"/>
        </w:rPr>
        <w:t xml:space="preserve">; </w:t>
      </w:r>
    </w:p>
    <w:p w:rsidR="00AA0B9D" w:rsidRPr="007C7725" w:rsidRDefault="00AA0B9D" w:rsidP="00AA0B9D">
      <w:pPr>
        <w:pStyle w:val="Default"/>
        <w:spacing w:after="13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- l’utilizzo di tali Informazioni Riservate richiede adeguate forme di protezione a garanzia dei risultati che si vorranno raggiungere, della loro originalità e della loro eventuale brevettabilità;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- a tal fine è necessario definire gli specifici obblighi di riservatezza gravanti su Parte Ricevente.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</w:p>
    <w:p w:rsidR="00AA0B9D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Tutto ciò premesso, le Parti, </w:t>
      </w:r>
    </w:p>
    <w:p w:rsidR="007066D5" w:rsidRPr="007C7725" w:rsidRDefault="007066D5" w:rsidP="00AA0B9D">
      <w:pPr>
        <w:pStyle w:val="Default"/>
        <w:rPr>
          <w:rFonts w:ascii="Times New Roman" w:hAnsi="Times New Roman" w:cs="Times New Roman"/>
          <w:color w:val="auto"/>
        </w:rPr>
      </w:pPr>
    </w:p>
    <w:p w:rsidR="00AA0B9D" w:rsidRDefault="00AA0B9D" w:rsidP="007066D5">
      <w:pPr>
        <w:pStyle w:val="Default"/>
        <w:jc w:val="center"/>
        <w:rPr>
          <w:rFonts w:ascii="Times New Roman" w:hAnsi="Times New Roman" w:cs="Times New Roman"/>
          <w:b/>
          <w:bCs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>CONVENGONO QUANTO SEGUE</w:t>
      </w:r>
    </w:p>
    <w:p w:rsidR="007066D5" w:rsidRPr="007C7725" w:rsidRDefault="007066D5" w:rsidP="007066D5">
      <w:pPr>
        <w:pStyle w:val="Default"/>
        <w:jc w:val="center"/>
        <w:rPr>
          <w:rFonts w:ascii="Times New Roman" w:hAnsi="Times New Roman" w:cs="Times New Roman"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 xml:space="preserve">Art. 1 – Premesse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1.1. Le premesse costituiscono parte integrante e sostanziale del presente Accordo. </w:t>
      </w:r>
    </w:p>
    <w:p w:rsidR="007066D5" w:rsidRDefault="007066D5" w:rsidP="00AA0B9D">
      <w:pPr>
        <w:pStyle w:val="Default"/>
        <w:rPr>
          <w:rFonts w:ascii="Times New Roman" w:hAnsi="Times New Roman" w:cs="Times New Roman"/>
          <w:b/>
          <w:bCs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 xml:space="preserve">Art. 2 - Oggetto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>2.1. Il presente Accordo disciplina gli obblighi di riservatezza cui è tenuta Parte Ricevente rispetto alle Informazioni Riservate, come definite all’articolo seguente, di cui venga a conoscenza nello svolgimento delle attività di</w:t>
      </w:r>
      <w:r w:rsidR="007066D5">
        <w:rPr>
          <w:rFonts w:ascii="Times New Roman" w:hAnsi="Times New Roman" w:cs="Times New Roman"/>
          <w:color w:val="auto"/>
        </w:rPr>
        <w:t xml:space="preserve"> valutazione di fattibilità e sostenibilità</w:t>
      </w:r>
      <w:r w:rsidRPr="007C7725">
        <w:rPr>
          <w:rFonts w:ascii="Times New Roman" w:hAnsi="Times New Roman" w:cs="Times New Roman"/>
          <w:color w:val="auto"/>
        </w:rPr>
        <w:t xml:space="preserve">. </w:t>
      </w:r>
    </w:p>
    <w:p w:rsidR="007066D5" w:rsidRDefault="007066D5" w:rsidP="00AA0B9D">
      <w:pPr>
        <w:pStyle w:val="Default"/>
        <w:rPr>
          <w:rFonts w:ascii="Times New Roman" w:hAnsi="Times New Roman" w:cs="Times New Roman"/>
          <w:b/>
          <w:bCs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 xml:space="preserve">Art. 3 – Informazioni Riservate </w:t>
      </w:r>
    </w:p>
    <w:p w:rsidR="00AA0B9D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3.1. Per “Informazioni Riservate” si intendono tutte le informazioni acquisite da Parte Ricevente, in particolare ____________(indicare il tipo di informazioni riservate) di proprietà di Parte Rivelante, </w:t>
      </w:r>
      <w:r w:rsidRPr="007C7725">
        <w:rPr>
          <w:rFonts w:ascii="Times New Roman" w:hAnsi="Times New Roman" w:cs="Times New Roman"/>
          <w:color w:val="auto"/>
        </w:rPr>
        <w:lastRenderedPageBreak/>
        <w:t xml:space="preserve">che non siano di pubblico dominio, a patto che tali informazioni siano indicate quali confidenziali al momento della comunicazione dalla Parte Rivelante. </w:t>
      </w:r>
    </w:p>
    <w:p w:rsidR="007066D5" w:rsidRDefault="00AA0B9D" w:rsidP="007066D5">
      <w:pPr>
        <w:pStyle w:val="Default"/>
        <w:rPr>
          <w:rFonts w:ascii="Times New Roman" w:hAnsi="Times New Roman" w:cs="Times New Roman"/>
          <w:color w:val="auto"/>
        </w:rPr>
      </w:pPr>
      <w:bookmarkStart w:id="0" w:name="_GoBack"/>
      <w:bookmarkEnd w:id="0"/>
      <w:r w:rsidRPr="007C7725">
        <w:rPr>
          <w:rFonts w:ascii="Times New Roman" w:hAnsi="Times New Roman" w:cs="Times New Roman"/>
          <w:color w:val="auto"/>
        </w:rPr>
        <w:t xml:space="preserve">3.2. Le Informazioni Riservate potranno essere acquisite in qualsiasi forma (orale, scritta, grafica, dimostrativa, a macchina o con modello d'esempio), senza alcuna limitazione. </w:t>
      </w:r>
    </w:p>
    <w:p w:rsidR="00AA0B9D" w:rsidRPr="007C7725" w:rsidRDefault="00AA0B9D" w:rsidP="007066D5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3.3. In nessun caso potranno essere considerate Riservate le informazioni che: </w:t>
      </w:r>
    </w:p>
    <w:p w:rsidR="00AA0B9D" w:rsidRPr="007C7725" w:rsidRDefault="00AA0B9D" w:rsidP="00AA0B9D">
      <w:pPr>
        <w:pStyle w:val="Default"/>
        <w:spacing w:after="13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a) siano di dominio pubblico alla data della sottoscrizione del presente Accordo o diventino tali in seguito alla suddetta acquisizione per atto o comportamento non vietato a Parte Ricevente; </w:t>
      </w:r>
    </w:p>
    <w:p w:rsidR="00AA0B9D" w:rsidRPr="007C7725" w:rsidRDefault="00AA0B9D" w:rsidP="00AA0B9D">
      <w:pPr>
        <w:pStyle w:val="Default"/>
        <w:spacing w:after="13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b) erano conosciute e/o possa essere dimostrato che erano conosciute da Parte Ricevente al momento della trasmissione; </w:t>
      </w:r>
    </w:p>
    <w:p w:rsidR="00AA0B9D" w:rsidRPr="007C7725" w:rsidRDefault="00AA0B9D" w:rsidP="00AA0B9D">
      <w:pPr>
        <w:pStyle w:val="Default"/>
        <w:spacing w:after="13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c) siano state trasmesse a Parte Ricevente ed espressamente qualificate come non riservate; </w:t>
      </w:r>
    </w:p>
    <w:p w:rsidR="00AA0B9D" w:rsidRPr="007C7725" w:rsidRDefault="00AA0B9D" w:rsidP="00AA0B9D">
      <w:pPr>
        <w:pStyle w:val="Default"/>
        <w:spacing w:after="13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d) siano state sviluppate indipendentemente da Parte Ricevente senza utilizzare le Informazioni Riservate;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e) vengano rivelate a Parte Ricevente da un soggetto diverso da Parte Rivelante, il quale non sia vincolato da un obbligo di segretezza riferibile al presente Accordo, e comunque diventino note a Parte Ricevente per fatto non imputabile alla stessa;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3.4. Le Informazioni Riservate comunicate a Parte Ricevente da società controllate, consulenti, agenti o rappresentanti da Parte Rivelante sono anch’esse soggette alla disciplina del presente Accordo.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 xml:space="preserve">Art. 4 - Obblighi della Parte Ricevente.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4.1. Parte Ricevente si impegna a mantenere assoluta confidenzialità riguardo alle Informazioni Riservate acquisite da Parte Rivelante e identificate come confidenziali nell’ambito del presente Accordo o eventuali altri documenti successivi.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4.2. In particolare, Parte Ricevente si impegna alle seguenti prescrizioni: </w:t>
      </w:r>
    </w:p>
    <w:p w:rsidR="00AA0B9D" w:rsidRPr="007C7725" w:rsidRDefault="00AA0B9D" w:rsidP="00AA0B9D">
      <w:pPr>
        <w:pStyle w:val="Default"/>
        <w:spacing w:after="13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a) considerare strettamente riservate e, pertanto, a non divulgare e/o comunque a non rendere note a soggetti terzi le Informazioni Riservate, intendendosi per soggetti terzi tutti i soggetti diversi da quelli indicati all’art. 3.4; </w:t>
      </w:r>
    </w:p>
    <w:p w:rsidR="00AA0B9D" w:rsidRPr="007C7725" w:rsidRDefault="00AA0B9D" w:rsidP="00AA0B9D">
      <w:pPr>
        <w:pStyle w:val="Default"/>
        <w:spacing w:after="13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>b) adottare tutte le cautele e le misure di sicurezza necessarie e opportune, secondo i migliori standard professionali, al fine di mantenere riservate le Informazioni, nonché al fine di prevenire accessi non autorizzati, sottrazione e manipolazione delle stesse</w:t>
      </w:r>
      <w:r w:rsidR="00820631">
        <w:rPr>
          <w:rFonts w:ascii="Times New Roman" w:hAnsi="Times New Roman" w:cs="Times New Roman"/>
          <w:color w:val="auto"/>
        </w:rPr>
        <w:t>.</w:t>
      </w:r>
      <w:r w:rsidRPr="007C7725">
        <w:rPr>
          <w:rFonts w:ascii="Times New Roman" w:hAnsi="Times New Roman" w:cs="Times New Roman"/>
          <w:color w:val="auto"/>
        </w:rPr>
        <w:t xml:space="preserve">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4.3. Parte Ricevente non potrà utilizzare, trasferire, riprodurre, copiare anche una qualsiasi parte di tali informazioni riservate in qualsiasi forma trasmesse, senza lo specifico consenso scritto di Parte Rivelante. </w:t>
      </w:r>
    </w:p>
    <w:p w:rsidR="007066D5" w:rsidRDefault="007066D5" w:rsidP="00AA0B9D">
      <w:pPr>
        <w:pStyle w:val="Default"/>
        <w:rPr>
          <w:rFonts w:ascii="Times New Roman" w:hAnsi="Times New Roman" w:cs="Times New Roman"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 xml:space="preserve">Art. 5 - Proprietà intellettuale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5.1. Le Informazioni Riservate fornite da Parte Rivelante a Parte Ricevente rimangono di proprietà di Parte rilevante e saranno concesse a Parte Ricevente ai soli scopi indicati al precedente art. 2.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5.2. In nessun caso Parte Ricevente potrà avanzare alcun diritto o pretesa rispetto alle Informazioni Riservate.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5.3. In nessun caso il presente Accordo offre e/o concede a Parte Ricevente alcun diritto o concessione di licenza o di altro diritto di utilizzo di qualsiasi brevetto presente e futuro, marchio di fabbrica, modelli o altri diritti di proprietà intellettuale o industriale rispetto alle Informazioni Riservate.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5.4. Le Parti si impegnano a disciplinare con separato accordo l’eventuale titolarità dei diritti di proprietà industriale ed intellettuale derivanti dall’attività di ricerca </w:t>
      </w:r>
      <w:r w:rsidR="00820631">
        <w:rPr>
          <w:rFonts w:ascii="Times New Roman" w:hAnsi="Times New Roman" w:cs="Times New Roman"/>
          <w:color w:val="auto"/>
        </w:rPr>
        <w:t xml:space="preserve">realizzata congiuntamente e successivamente </w:t>
      </w:r>
      <w:r w:rsidR="0038422B">
        <w:rPr>
          <w:rFonts w:ascii="Times New Roman" w:hAnsi="Times New Roman" w:cs="Times New Roman"/>
          <w:color w:val="auto"/>
        </w:rPr>
        <w:t>al trasferimento delle Informazioni Riservate</w:t>
      </w:r>
      <w:r w:rsidRPr="007C7725">
        <w:rPr>
          <w:rFonts w:ascii="Times New Roman" w:hAnsi="Times New Roman" w:cs="Times New Roman"/>
          <w:color w:val="auto"/>
        </w:rPr>
        <w:t xml:space="preserve">. </w:t>
      </w:r>
    </w:p>
    <w:p w:rsidR="0038422B" w:rsidRDefault="0038422B" w:rsidP="00AA0B9D">
      <w:pPr>
        <w:pStyle w:val="Default"/>
        <w:rPr>
          <w:rFonts w:ascii="Times New Roman" w:hAnsi="Times New Roman" w:cs="Times New Roman"/>
          <w:b/>
          <w:bCs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 xml:space="preserve">Art. 6- Restituzione di documenti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5.1. Alla scadenza del presente Accordo e/o in caso di risoluzione dello stesso, Parte Ricevente si impegna a riconsegnare a Parte Rivelante gli originali e tutte le copie dei documenti, su qualunque </w:t>
      </w:r>
      <w:r w:rsidRPr="007C7725">
        <w:rPr>
          <w:rFonts w:ascii="Times New Roman" w:hAnsi="Times New Roman" w:cs="Times New Roman"/>
          <w:color w:val="auto"/>
        </w:rPr>
        <w:lastRenderedPageBreak/>
        <w:t xml:space="preserve">supporto creati, che contengano o che si riferiscano alle Informazioni Riservate di cui al presente Accordo. </w:t>
      </w:r>
    </w:p>
    <w:p w:rsidR="00820631" w:rsidRDefault="00AA0B9D" w:rsidP="00820631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5.2. Parte Ricevente si impegna altresì a cancellare o distruggere qualsiasi registrazione effettuata su qualunque supporto delle Informazioni Riservate. </w:t>
      </w:r>
    </w:p>
    <w:p w:rsidR="0038422B" w:rsidRDefault="0038422B" w:rsidP="00820631">
      <w:pPr>
        <w:pStyle w:val="Default"/>
        <w:rPr>
          <w:rFonts w:ascii="Times New Roman" w:hAnsi="Times New Roman" w:cs="Times New Roman"/>
          <w:b/>
          <w:bCs/>
          <w:color w:val="auto"/>
        </w:rPr>
      </w:pPr>
    </w:p>
    <w:p w:rsidR="00AA0B9D" w:rsidRPr="007C7725" w:rsidRDefault="00AA0B9D" w:rsidP="00820631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 xml:space="preserve">Art. 7 - Periodo di durata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7.1. Il presente Accordo di riservatezza avrà una durata di _____ anni a decorrere dalla data di sottoscrizione. </w:t>
      </w:r>
    </w:p>
    <w:p w:rsidR="0038422B" w:rsidRDefault="0038422B" w:rsidP="00AA0B9D">
      <w:pPr>
        <w:pStyle w:val="Default"/>
        <w:rPr>
          <w:rFonts w:ascii="Times New Roman" w:hAnsi="Times New Roman" w:cs="Times New Roman"/>
          <w:b/>
          <w:bCs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 xml:space="preserve">Art. 8 - Divieto di cessione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8.1. Nessuna parte potrà cedere il presente Accordo o alcuno dei diritti o delle obbligazioni da questo derivanti senza il preventivo assenso scritto dell’altra parte. </w:t>
      </w:r>
    </w:p>
    <w:p w:rsidR="0038422B" w:rsidRDefault="0038422B" w:rsidP="00AA0B9D">
      <w:pPr>
        <w:pStyle w:val="Default"/>
        <w:rPr>
          <w:rFonts w:ascii="Times New Roman" w:hAnsi="Times New Roman" w:cs="Times New Roman"/>
          <w:b/>
          <w:bCs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 xml:space="preserve">Art. 9 - Modifica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9.1. Qualsiasi modifica al presente Accordo dovrà essere effettuata per iscritto e sottoscritta da entrambe le Parti. </w:t>
      </w:r>
    </w:p>
    <w:p w:rsidR="0038422B" w:rsidRDefault="0038422B" w:rsidP="00AA0B9D">
      <w:pPr>
        <w:pStyle w:val="Default"/>
        <w:rPr>
          <w:rFonts w:ascii="Times New Roman" w:hAnsi="Times New Roman" w:cs="Times New Roman"/>
          <w:b/>
          <w:bCs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b/>
          <w:bCs/>
          <w:color w:val="auto"/>
        </w:rPr>
        <w:t xml:space="preserve">Art. 10 – Diritto applicabile e foro competente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10.1. Questo Accordo è governato dalle leggi italiane. </w:t>
      </w: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10.2. Nel caso in cui dovesse insorgere tra le Parti qualunque controversia relativa alla esecuzione e/o interpretazione del presente Accordo, qualora non venisse definita in via amichevole, il foro competente è quello di </w:t>
      </w:r>
      <w:r w:rsidR="0038422B">
        <w:rPr>
          <w:rFonts w:ascii="Times New Roman" w:hAnsi="Times New Roman" w:cs="Times New Roman"/>
          <w:color w:val="auto"/>
        </w:rPr>
        <w:t>______</w:t>
      </w:r>
      <w:r w:rsidRPr="007C7725">
        <w:rPr>
          <w:rFonts w:ascii="Times New Roman" w:hAnsi="Times New Roman" w:cs="Times New Roman"/>
          <w:color w:val="auto"/>
        </w:rPr>
        <w:t xml:space="preserve">. </w:t>
      </w:r>
    </w:p>
    <w:p w:rsidR="0038422B" w:rsidRDefault="0038422B" w:rsidP="00AA0B9D">
      <w:pPr>
        <w:pStyle w:val="Default"/>
        <w:rPr>
          <w:rFonts w:ascii="Times New Roman" w:hAnsi="Times New Roman" w:cs="Times New Roman"/>
          <w:color w:val="auto"/>
        </w:rPr>
      </w:pPr>
    </w:p>
    <w:p w:rsidR="0038422B" w:rsidRDefault="0038422B" w:rsidP="00AA0B9D">
      <w:pPr>
        <w:pStyle w:val="Default"/>
        <w:rPr>
          <w:rFonts w:ascii="Times New Roman" w:hAnsi="Times New Roman" w:cs="Times New Roman"/>
          <w:color w:val="auto"/>
        </w:rPr>
      </w:pPr>
    </w:p>
    <w:p w:rsidR="00AA0B9D" w:rsidRPr="007C7725" w:rsidRDefault="00AA0B9D" w:rsidP="00AA0B9D">
      <w:pPr>
        <w:pStyle w:val="Default"/>
        <w:rPr>
          <w:rFonts w:ascii="Times New Roman" w:hAnsi="Times New Roman" w:cs="Times New Roman"/>
          <w:color w:val="auto"/>
        </w:rPr>
      </w:pPr>
      <w:r w:rsidRPr="007C7725">
        <w:rPr>
          <w:rFonts w:ascii="Times New Roman" w:hAnsi="Times New Roman" w:cs="Times New Roman"/>
          <w:color w:val="auto"/>
        </w:rPr>
        <w:t xml:space="preserve">Data </w:t>
      </w:r>
    </w:p>
    <w:p w:rsidR="0038422B" w:rsidRDefault="0038422B" w:rsidP="00AA0B9D">
      <w:pPr>
        <w:rPr>
          <w:rFonts w:ascii="Times New Roman" w:hAnsi="Times New Roman" w:cs="Times New Roman"/>
          <w:sz w:val="24"/>
          <w:szCs w:val="24"/>
        </w:rPr>
      </w:pPr>
    </w:p>
    <w:p w:rsidR="005065B4" w:rsidRDefault="00AA0B9D" w:rsidP="0038422B">
      <w:pPr>
        <w:ind w:left="708" w:firstLine="708"/>
        <w:rPr>
          <w:rFonts w:ascii="Times New Roman" w:hAnsi="Times New Roman" w:cs="Times New Roman"/>
          <w:sz w:val="24"/>
          <w:szCs w:val="24"/>
        </w:rPr>
      </w:pPr>
      <w:r w:rsidRPr="007C7725">
        <w:rPr>
          <w:rFonts w:ascii="Times New Roman" w:hAnsi="Times New Roman" w:cs="Times New Roman"/>
          <w:sz w:val="24"/>
          <w:szCs w:val="24"/>
        </w:rPr>
        <w:t xml:space="preserve">Parte Rivelante </w:t>
      </w:r>
      <w:r w:rsidR="0038422B">
        <w:rPr>
          <w:rFonts w:ascii="Times New Roman" w:hAnsi="Times New Roman" w:cs="Times New Roman"/>
          <w:sz w:val="24"/>
          <w:szCs w:val="24"/>
        </w:rPr>
        <w:tab/>
      </w:r>
      <w:r w:rsidR="0038422B">
        <w:rPr>
          <w:rFonts w:ascii="Times New Roman" w:hAnsi="Times New Roman" w:cs="Times New Roman"/>
          <w:sz w:val="24"/>
          <w:szCs w:val="24"/>
        </w:rPr>
        <w:tab/>
      </w:r>
      <w:r w:rsidR="0038422B">
        <w:rPr>
          <w:rFonts w:ascii="Times New Roman" w:hAnsi="Times New Roman" w:cs="Times New Roman"/>
          <w:sz w:val="24"/>
          <w:szCs w:val="24"/>
        </w:rPr>
        <w:tab/>
      </w:r>
      <w:r w:rsidR="0038422B">
        <w:rPr>
          <w:rFonts w:ascii="Times New Roman" w:hAnsi="Times New Roman" w:cs="Times New Roman"/>
          <w:sz w:val="24"/>
          <w:szCs w:val="24"/>
        </w:rPr>
        <w:tab/>
      </w:r>
      <w:r w:rsidR="0038422B">
        <w:rPr>
          <w:rFonts w:ascii="Times New Roman" w:hAnsi="Times New Roman" w:cs="Times New Roman"/>
          <w:sz w:val="24"/>
          <w:szCs w:val="24"/>
        </w:rPr>
        <w:tab/>
      </w:r>
      <w:r w:rsidRPr="007C7725">
        <w:rPr>
          <w:rFonts w:ascii="Times New Roman" w:hAnsi="Times New Roman" w:cs="Times New Roman"/>
          <w:sz w:val="24"/>
          <w:szCs w:val="24"/>
        </w:rPr>
        <w:t>Parte Ricevente</w:t>
      </w:r>
    </w:p>
    <w:p w:rsidR="0038422B" w:rsidRPr="007C7725" w:rsidRDefault="0038422B" w:rsidP="003842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</w:t>
      </w:r>
    </w:p>
    <w:sectPr w:rsidR="0038422B" w:rsidRPr="007C772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1MDQ1MbcwNzExs7BU0lEKTi0uzszPAykwrAUAAkDTbCwAAAA="/>
  </w:docVars>
  <w:rsids>
    <w:rsidRoot w:val="00AA0B9D"/>
    <w:rsid w:val="001A3FFE"/>
    <w:rsid w:val="0038422B"/>
    <w:rsid w:val="005065B4"/>
    <w:rsid w:val="007066D5"/>
    <w:rsid w:val="007C7725"/>
    <w:rsid w:val="00820631"/>
    <w:rsid w:val="008442C4"/>
    <w:rsid w:val="008B09A4"/>
    <w:rsid w:val="00AA0B9D"/>
    <w:rsid w:val="00B11BA6"/>
    <w:rsid w:val="00F35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A07385"/>
  <w15:chartTrackingRefBased/>
  <w15:docId w15:val="{CECC4689-1BA7-4906-ADEF-8C8D999C6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AA0B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1098</Words>
  <Characters>6263</Characters>
  <Application>Microsoft Office Word</Application>
  <DocSecurity>0</DocSecurity>
  <Lines>52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Morettini</dc:creator>
  <cp:keywords/>
  <dc:description/>
  <cp:lastModifiedBy>Emanuela Morettini</cp:lastModifiedBy>
  <cp:revision>9</cp:revision>
  <dcterms:created xsi:type="dcterms:W3CDTF">2020-03-13T13:59:00Z</dcterms:created>
  <dcterms:modified xsi:type="dcterms:W3CDTF">2020-03-13T14:24:00Z</dcterms:modified>
</cp:coreProperties>
</file>